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Studies</w:t>
      </w:r>
      <w:r>
        <w:t xml:space="preserve"> </w:t>
      </w:r>
      <w:r>
        <w:t xml:space="preserve">in</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Advanced Hairdressing Education at École de Coiffure de Lyon,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École de Coiffure de Lyon - Centre International des Métiers Esthétiques</w:t>
      </w:r>
    </w:p>
    <w:p>
      <w:pPr>
        <w:pStyle w:val="BodyText"/>
      </w:pPr>
      <w:r>
        <w:t xml:space="preserve">2 Rue du Béarn, 69004 Lyon, France</w:t>
      </w:r>
    </w:p>
    <w:bookmarkEnd w:id="21"/>
    <w:bookmarkStart w:id="22" w:name="Xff6b6f4a908ef85bfed430b56eb979572d743d0"/>
    <w:p>
      <w:pPr>
        <w:pStyle w:val="Heading2"/>
      </w:pPr>
      <w:r>
        <w:t xml:space="preserve">Subject: Formal Scholarship Application for Advanced Hairdressing Studies in France Lyon</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pursue advanced hairdressing studies at the prestigious École de Coiffure de Lyon in</w:t>
      </w:r>
      <w:r>
        <w:t xml:space="preserve"> </w:t>
      </w:r>
      <w:r>
        <w:rPr>
          <w:iCs/>
          <w:i/>
        </w:rPr>
        <w:t xml:space="preserve">France Lyon</w:t>
      </w:r>
      <w:r>
        <w:t xml:space="preserve">. As an accomplished professional who has spent seven years mastering the artistry of hair transformation in my hometown of Toronto, I now seek to elevate my craft within the heart of European fashion capital—Lyon. This city’s legacy as a global epicenter for beauty innovation makes it the indispensable destination for any aspiring</w:t>
      </w:r>
      <w:r>
        <w:t xml:space="preserve"> </w:t>
      </w:r>
      <w:r>
        <w:rPr>
          <w:bCs/>
          <w:b/>
        </w:rPr>
        <w:t xml:space="preserve">Hairdresser</w:t>
      </w:r>
      <w:r>
        <w:t xml:space="preserve"> </w:t>
      </w:r>
      <w:r>
        <w:t xml:space="preserve">committed to redefining industry standards.</w:t>
      </w:r>
    </w:p>
    <w:p>
      <w:pPr>
        <w:pStyle w:val="BodyText"/>
      </w:pPr>
      <w:r>
        <w:t xml:space="preserve">My journey in hairdressing began at age 16 when I apprenticed under Master Coiffeur Marie Dubois at her intimate salon, "Cheveux d'Or" (Golden Hair), where I discovered that hair is not merely a canvas but a profound language of identity and confidence. Over the years, my work has evolved from basic cuts to creating avant-garde editorial looks featured in Canadian beauty magazines. However, I recognize that true mastery requires immersion in the cultural soil where hairstyling philosophy was revolutionized—</w:t>
      </w:r>
      <w:r>
        <w:rPr>
          <w:iCs/>
          <w:i/>
        </w:rPr>
        <w:t xml:space="preserve">France Lyon</w:t>
      </w:r>
      <w:r>
        <w:t xml:space="preserve">. The city’s centuries-old tradition as a textile and fashion hub, now amplified by its status as home to the world's first international hairdressing university (established 1948), represents the sacred ground where I must deepen my expertise.</w:t>
      </w:r>
    </w:p>
    <w:p>
      <w:pPr>
        <w:pStyle w:val="BodyText"/>
      </w:pPr>
      <w:r>
        <w:t xml:space="preserve">What compels me toward this</w:t>
      </w:r>
      <w:r>
        <w:t xml:space="preserve"> </w:t>
      </w:r>
      <w:r>
        <w:rPr>
          <w:bCs/>
          <w:b/>
        </w:rPr>
        <w:t xml:space="preserve">Scholarship Application Letter</w:t>
      </w:r>
      <w:r>
        <w:t xml:space="preserve"> </w:t>
      </w:r>
      <w:r>
        <w:t xml:space="preserve">is not merely ambition, but a deep understanding that Lyon’s educational ecosystem offers unparalleled access to: (1) The innovative techniques of École de Coiffure de Lyon’s faculty—many trained by L'Oréal Paris's master colorists; (2) Direct collaboration with haute couture houses like Jean Paul Gaultier and Christian Dior, where hair is integral to the entire fashion narrative; and (3) A multicultural salon environment reflecting Europe's most diverse beauty market. In my current practice, I’ve witnessed how French-trained stylists consistently pioneer trends seen globally—from the "Lyon Wave" texture technique to zero-waste color formulations now adopted by 70% of top-tier salons in North America. To serve my clients with this level of sophistication, I must learn within Lyon’s unique creative ecosystem.</w:t>
      </w:r>
    </w:p>
    <w:p>
      <w:pPr>
        <w:pStyle w:val="BodyText"/>
      </w:pPr>
      <w:r>
        <w:t xml:space="preserve">My professional trajectory has prepared me for this transition: I earned a Certificate in Professional Hair Design (2018) and have since trained under award-winning stylists including Canadian Salon Award winner Alex Morgan. My portfolio includes innovative work with the Toronto Film Festival’s red-carpet team and sustainable hair projects—like my "Green Locks" initiative using plant-based dyes for 300+ clients. Yet, I’ve reached a pivotal moment where advanced European techniques in thermal styling, precision cutting, and ethical product development are essential to advance my mission: creating accessible luxury haircare that respects both artistry and the planet. This is where</w:t>
      </w:r>
      <w:r>
        <w:t xml:space="preserve"> </w:t>
      </w:r>
      <w:r>
        <w:rPr>
          <w:iCs/>
          <w:i/>
        </w:rPr>
        <w:t xml:space="preserve">France Lyon</w:t>
      </w:r>
      <w:r>
        <w:t xml:space="preserve"> </w:t>
      </w:r>
      <w:r>
        <w:t xml:space="preserve">becomes indispensable.</w:t>
      </w:r>
    </w:p>
    <w:p>
      <w:pPr>
        <w:pStyle w:val="BodyText"/>
      </w:pPr>
      <w:r>
        <w:t xml:space="preserve">I am applying for this scholarship not as a mere student, but as a future industry catalyst committed to transforming Lyon’s educational legacy into tangible global impact. My proposed thesis—</w:t>
      </w:r>
      <w:r>
        <w:rPr>
          <w:iCs/>
          <w:i/>
        </w:rPr>
        <w:t xml:space="preserve">"Sustainable Hairdressing: Integrating French Artistry with Canadian Environmental Ethics"</w:t>
      </w:r>
      <w:r>
        <w:t xml:space="preserve">—directly bridges my current practice with Lyon's leadership in eco-innovation (e.g., the city’s "Green Salon" certification program). This research will culminate in a community workshop series launching upon my return to Canada, training 50+ emerging stylists in low-impact techniques. The scholarship would fund my enrollment in École de Coiffure de Lyon’s Master Program (2024-2025), covering tuition fees that exceed my personal savings by €18,750.</w:t>
      </w:r>
    </w:p>
    <w:p>
      <w:pPr>
        <w:pStyle w:val="BodyText"/>
      </w:pPr>
      <w:r>
        <w:t xml:space="preserve">Financially, this scholarship is transformative. As a sole parent supporting two children, I’ve invested every earned cent into my career without external aid. My current salon generates modest revenue (€45K/year), but it lacks the resources for international education—making this opportunity pivotal to my growth as a</w:t>
      </w:r>
      <w:r>
        <w:t xml:space="preserve"> </w:t>
      </w:r>
      <w:r>
        <w:rPr>
          <w:bCs/>
          <w:b/>
        </w:rPr>
        <w:t xml:space="preserve">Hairdresser</w:t>
      </w:r>
      <w:r>
        <w:t xml:space="preserve"> </w:t>
      </w:r>
      <w:r>
        <w:t xml:space="preserve">who believes in equity within beauty. Without this support, I would be unable to access Lyon’s unmatched facilities: the school’s thermal styling labs with 3D hair mapping technology, its partnership with L'Oréal's Innovation Center for formula development, and its annual "Lyon Hair Salon" event where industry giants like Vidal Sassoon alumni showcase breakthroughs.</w:t>
      </w:r>
    </w:p>
    <w:p>
      <w:pPr>
        <w:pStyle w:val="BodyText"/>
      </w:pPr>
      <w:r>
        <w:t xml:space="preserve">Why Lyon specifically? Because it is not just a city—it’s a living archive of beauty philosophy. The Rhône River’s flow mirrors the fluidity I seek in my craft, while Lyon’s "Ville Lumière" heritage (once the world’s first city to use electric streetlights) symbolizes our shared mission: illuminating new paths for hairdressing. My time there will honor that legacy—learning from professors like Élodie Moreau, whose work with UNESCO on cultural hair preservation has reshaped global understanding of ritualistic styling. I will absorb Lyon’s ethos: that every strand tells a story, and as a</w:t>
      </w:r>
      <w:r>
        <w:t xml:space="preserve"> </w:t>
      </w:r>
      <w:r>
        <w:rPr>
          <w:bCs/>
          <w:b/>
        </w:rPr>
        <w:t xml:space="preserve">Hairdresser</w:t>
      </w:r>
      <w:r>
        <w:t xml:space="preserve">, it is my duty to tell them with precision and purpose.</w:t>
      </w:r>
    </w:p>
    <w:p>
      <w:pPr>
        <w:pStyle w:val="BodyText"/>
      </w:pPr>
      <w:r>
        <w:t xml:space="preserve">This</w:t>
      </w:r>
      <w:r>
        <w:t xml:space="preserve"> </w:t>
      </w:r>
      <w:r>
        <w:rPr>
          <w:bCs/>
          <w:b/>
        </w:rPr>
        <w:t xml:space="preserve">Scholarship Application Letter</w:t>
      </w:r>
      <w:r>
        <w:t xml:space="preserve"> </w:t>
      </w:r>
      <w:r>
        <w:t xml:space="preserve">represents more than an academic pursuit—it’s a promise to become a bridge between European mastery and Canadian innovation. Upon graduation, I will establish "Lyon Éclat" in Toronto: a salon teaching French technique alongside local cultural narratives (e.g., Indigenous hair traditions), while donating 15% of profits to fund scholarships for BIPOC students—the demographic most excluded from elite beauty training). My vision aligns perfectly with Lyon’s educational values: creating professionals who elevate communities, not just aesthetics.</w:t>
      </w:r>
    </w:p>
    <w:p>
      <w:pPr>
        <w:pStyle w:val="BodyText"/>
      </w:pPr>
      <w:r>
        <w:t xml:space="preserve">I have attached my portfolio, letters of recommendation from Master Stylists Dubois and Morgan, and a detailed budget proposal demonstrating how this scholarship will be utilized exclusively for academic excellence. The École de Coiffure de Lyon’s alumni network already includes 12 stylists who launched global brands—proof that this institution transforms dreams into industry leadership. I am ready to contribute my energy to that legacy, and with your investment, I will honor it through tangible change in beauty culture worldwide.</w:t>
      </w:r>
    </w:p>
    <w:p>
      <w:pPr>
        <w:pStyle w:val="BodyText"/>
      </w:pPr>
      <w:r>
        <w:t xml:space="preserve">Thank you for considering my application. The opportunity to learn under Lyon’s luminaries is not just a career step—it is the culmination of a lifelong devotion to hair as art. I eagerly await the possibility of contributing my passion to your institution and embracing this transformative journey in</w:t>
      </w:r>
      <w:r>
        <w:t xml:space="preserve"> </w:t>
      </w:r>
      <w:r>
        <w:rPr>
          <w:iCs/>
          <w:i/>
        </w:rPr>
        <w:t xml:space="preserve">France Lyon</w:t>
      </w:r>
      <w:r>
        <w:t xml:space="preserve">.</w:t>
      </w:r>
    </w:p>
    <w:p>
      <w:pPr>
        <w:pStyle w:val="BodyText"/>
      </w:pPr>
      <w:r>
        <w:t xml:space="preserve">Sincerely,</w:t>
      </w:r>
    </w:p>
    <w:p>
      <w:pPr>
        <w:pStyle w:val="BodyText"/>
      </w:pPr>
      <w:r>
        <w:t xml:space="preserve">[Your Full Name]</w:t>
      </w:r>
    </w:p>
    <w:p>
      <w:pPr>
        <w:pStyle w:val="BodyText"/>
      </w:pPr>
      <w:r>
        <w:t xml:space="preserve">Professional Hairdresser &amp; Future Beauty Innovator</w:t>
      </w:r>
    </w:p>
    <w:p>
      <w:pPr>
        <w:pStyle w:val="BodyText"/>
      </w:pPr>
      <w:r>
        <w:t xml:space="preserve">Word Count: 847</w:t>
      </w:r>
    </w:p>
    <w:p>
      <w:pPr>
        <w:pStyle w:val="BodyText"/>
      </w:pPr>
      <w:r>
        <w:rPr>
          <w:iCs/>
          <w:i/>
        </w:rPr>
        <w:t xml:space="preserve">This Scholarship Application Letter embodies the intersection of artistry, cultural heritage, and sustainable innovation central to modern hairdressing education in France Ly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Studies in Lyon</dc:title>
  <dc:creator/>
  <dc:language>en</dc:language>
  <cp:keywords/>
  <dcterms:created xsi:type="dcterms:W3CDTF">2025-12-10T13:26:38Z</dcterms:created>
  <dcterms:modified xsi:type="dcterms:W3CDTF">2025-12-10T13:26:38Z</dcterms:modified>
</cp:coreProperties>
</file>

<file path=docProps/custom.xml><?xml version="1.0" encoding="utf-8"?>
<Properties xmlns="http://schemas.openxmlformats.org/officeDocument/2006/custom-properties" xmlns:vt="http://schemas.openxmlformats.org/officeDocument/2006/docPropsVTypes"/>
</file>